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4D7BCC" w14:textId="049279E2" w:rsidR="00271928" w:rsidRPr="00FE550E" w:rsidRDefault="00FE550E" w:rsidP="00FE550E">
      <w:pPr>
        <w:pStyle w:val="NormalWeb"/>
        <w:jc w:val="center"/>
        <w:rPr>
          <w:rFonts w:ascii="Times" w:hAnsi="Times"/>
          <w:b/>
          <w:bCs/>
          <w:sz w:val="22"/>
          <w:szCs w:val="22"/>
        </w:rPr>
      </w:pPr>
      <w:r w:rsidRPr="00FE550E">
        <w:rPr>
          <w:rFonts w:ascii="Times" w:hAnsi="Times"/>
          <w:b/>
          <w:bCs/>
          <w:sz w:val="22"/>
          <w:szCs w:val="22"/>
        </w:rPr>
        <w:t>Numerical methods</w:t>
      </w:r>
    </w:p>
    <w:p w14:paraId="025A82C3" w14:textId="2F9C5410" w:rsidR="00FE550E" w:rsidRDefault="00FE550E" w:rsidP="00FE550E">
      <w:pPr>
        <w:pStyle w:val="NormalWeb"/>
        <w:jc w:val="center"/>
        <w:rPr>
          <w:rFonts w:ascii="Times" w:hAnsi="Times"/>
          <w:b/>
          <w:bCs/>
          <w:sz w:val="22"/>
          <w:szCs w:val="22"/>
        </w:rPr>
      </w:pPr>
      <w:r w:rsidRPr="00FE550E">
        <w:rPr>
          <w:rFonts w:ascii="Times" w:hAnsi="Times"/>
          <w:b/>
          <w:bCs/>
          <w:sz w:val="22"/>
          <w:szCs w:val="22"/>
        </w:rPr>
        <w:t>Assignment 3</w:t>
      </w:r>
    </w:p>
    <w:p w14:paraId="1B51BC76" w14:textId="45F7F447" w:rsidR="0035424A" w:rsidRPr="00FE550E" w:rsidRDefault="0035424A" w:rsidP="00FE550E">
      <w:pPr>
        <w:pStyle w:val="NormalWeb"/>
        <w:jc w:val="center"/>
        <w:rPr>
          <w:rFonts w:ascii="Times" w:hAnsi="Times"/>
          <w:b/>
          <w:bCs/>
          <w:sz w:val="22"/>
          <w:szCs w:val="22"/>
        </w:rPr>
      </w:pPr>
      <w:r>
        <w:rPr>
          <w:rFonts w:ascii="Times" w:hAnsi="Times"/>
          <w:b/>
          <w:bCs/>
          <w:sz w:val="22"/>
          <w:szCs w:val="22"/>
        </w:rPr>
        <w:t>**All the outputs/</w:t>
      </w:r>
      <w:r w:rsidR="005477FB">
        <w:rPr>
          <w:rFonts w:ascii="Times" w:hAnsi="Times"/>
          <w:b/>
          <w:bCs/>
          <w:sz w:val="22"/>
          <w:szCs w:val="22"/>
        </w:rPr>
        <w:t>results along</w:t>
      </w:r>
      <w:r w:rsidR="00060640">
        <w:rPr>
          <w:rFonts w:ascii="Times" w:hAnsi="Times"/>
          <w:b/>
          <w:bCs/>
          <w:sz w:val="22"/>
          <w:szCs w:val="22"/>
        </w:rPr>
        <w:t xml:space="preserve"> with code </w:t>
      </w:r>
      <w:r>
        <w:rPr>
          <w:rFonts w:ascii="Times" w:hAnsi="Times"/>
          <w:b/>
          <w:bCs/>
          <w:sz w:val="22"/>
          <w:szCs w:val="22"/>
        </w:rPr>
        <w:t>have been a</w:t>
      </w:r>
      <w:r w:rsidR="00060640">
        <w:rPr>
          <w:rFonts w:ascii="Times" w:hAnsi="Times"/>
          <w:b/>
          <w:bCs/>
          <w:sz w:val="22"/>
          <w:szCs w:val="22"/>
        </w:rPr>
        <w:t>dded as attachment</w:t>
      </w:r>
      <w:r>
        <w:rPr>
          <w:rFonts w:ascii="Times" w:hAnsi="Times"/>
          <w:b/>
          <w:bCs/>
          <w:sz w:val="22"/>
          <w:szCs w:val="22"/>
        </w:rPr>
        <w:t xml:space="preserve"> in a html file to refrain from lot of editing</w:t>
      </w:r>
      <w:r w:rsidR="00060640">
        <w:rPr>
          <w:rFonts w:ascii="Times" w:hAnsi="Times"/>
          <w:b/>
          <w:bCs/>
          <w:sz w:val="22"/>
          <w:szCs w:val="22"/>
        </w:rPr>
        <w:t xml:space="preserve"> and probably wrong assumptions</w:t>
      </w:r>
      <w:r w:rsidR="00803148">
        <w:rPr>
          <w:rFonts w:ascii="Times" w:hAnsi="Times"/>
          <w:b/>
          <w:bCs/>
          <w:sz w:val="22"/>
          <w:szCs w:val="22"/>
        </w:rPr>
        <w:t>/mistakes</w:t>
      </w:r>
    </w:p>
    <w:p w14:paraId="58A862A7" w14:textId="77777777" w:rsidR="00FE550E" w:rsidRDefault="00FE550E" w:rsidP="00271928">
      <w:pPr>
        <w:pStyle w:val="NormalWeb"/>
        <w:rPr>
          <w:rFonts w:ascii="Times" w:hAnsi="Times"/>
          <w:sz w:val="22"/>
          <w:szCs w:val="22"/>
        </w:rPr>
      </w:pPr>
    </w:p>
    <w:p w14:paraId="30339B9D" w14:textId="45861254" w:rsidR="00271928" w:rsidRPr="0035424A" w:rsidRDefault="00271928" w:rsidP="00C764BE">
      <w:pPr>
        <w:pStyle w:val="NormalWeb"/>
        <w:numPr>
          <w:ilvl w:val="0"/>
          <w:numId w:val="1"/>
        </w:numPr>
        <w:spacing w:after="240" w:afterAutospacing="0"/>
        <w:ind w:hanging="720"/>
        <w:jc w:val="both"/>
      </w:pPr>
      <w:r w:rsidRPr="00C764BE">
        <w:rPr>
          <w:rFonts w:ascii="Times" w:hAnsi="Times"/>
        </w:rPr>
        <w:t>Assume any 4 X 4 matrix such that the diagonal is dominant. Let the coefficients in each equation be widely differing (</w:t>
      </w:r>
      <w:proofErr w:type="gramStart"/>
      <w:r w:rsidRPr="00C764BE">
        <w:rPr>
          <w:rFonts w:ascii="Times" w:hAnsi="Times"/>
        </w:rPr>
        <w:t>e.g.</w:t>
      </w:r>
      <w:proofErr w:type="gramEnd"/>
      <w:r w:rsidRPr="00C764BE">
        <w:rPr>
          <w:rFonts w:ascii="Times" w:hAnsi="Times"/>
        </w:rPr>
        <w:t xml:space="preserve"> 100 x</w:t>
      </w:r>
      <w:r w:rsidRPr="00C764BE">
        <w:rPr>
          <w:rFonts w:ascii="Times" w:hAnsi="Times"/>
          <w:vertAlign w:val="subscript"/>
        </w:rPr>
        <w:t>1</w:t>
      </w:r>
      <w:r w:rsidRPr="00C764BE">
        <w:rPr>
          <w:rFonts w:ascii="Times" w:hAnsi="Times"/>
        </w:rPr>
        <w:t>+ 40 x</w:t>
      </w:r>
      <w:r w:rsidRPr="00C764BE">
        <w:rPr>
          <w:rFonts w:ascii="Times" w:hAnsi="Times"/>
          <w:vertAlign w:val="subscript"/>
        </w:rPr>
        <w:t>2</w:t>
      </w:r>
      <w:r w:rsidRPr="00C764BE">
        <w:rPr>
          <w:rFonts w:ascii="Times" w:hAnsi="Times"/>
        </w:rPr>
        <w:t>+10 x</w:t>
      </w:r>
      <w:r w:rsidRPr="00C764BE">
        <w:rPr>
          <w:rFonts w:ascii="Times" w:hAnsi="Times"/>
          <w:vertAlign w:val="subscript"/>
        </w:rPr>
        <w:t>3</w:t>
      </w:r>
      <w:r w:rsidRPr="00C764BE">
        <w:rPr>
          <w:rFonts w:ascii="Times" w:hAnsi="Times"/>
        </w:rPr>
        <w:t xml:space="preserve"> + x</w:t>
      </w:r>
      <w:r w:rsidR="007A7880" w:rsidRPr="00C764BE">
        <w:rPr>
          <w:rFonts w:ascii="Times" w:hAnsi="Times"/>
          <w:vertAlign w:val="subscript"/>
        </w:rPr>
        <w:t>4</w:t>
      </w:r>
      <w:r w:rsidR="007A7880" w:rsidRPr="00C764BE">
        <w:rPr>
          <w:rFonts w:ascii="Times" w:hAnsi="Times"/>
        </w:rPr>
        <w:t>)</w:t>
      </w:r>
      <w:r w:rsidRPr="00C764BE">
        <w:rPr>
          <w:rFonts w:ascii="Times" w:hAnsi="Times"/>
        </w:rPr>
        <w:t xml:space="preserve">. Assume any vector say {1,1,1,1} and generate the </w:t>
      </w:r>
      <w:r w:rsidR="005477FB" w:rsidRPr="00C764BE">
        <w:rPr>
          <w:rFonts w:ascii="Times" w:hAnsi="Times"/>
        </w:rPr>
        <w:t>right-hand</w:t>
      </w:r>
      <w:r w:rsidRPr="00C764BE">
        <w:rPr>
          <w:rFonts w:ascii="Times" w:hAnsi="Times"/>
        </w:rPr>
        <w:t xml:space="preserve"> vector. Now write a Gauss elimination algorithm without partial pivoting and solve the above problem. Now take the same matrix and rearrange the rows such that the diagonal dominance is destroyed. Re</w:t>
      </w:r>
      <w:r w:rsidR="00FE550E">
        <w:rPr>
          <w:rFonts w:ascii="Times" w:hAnsi="Times"/>
        </w:rPr>
        <w:t>-</w:t>
      </w:r>
      <w:r w:rsidRPr="00C764BE">
        <w:rPr>
          <w:rFonts w:ascii="Times" w:hAnsi="Times"/>
        </w:rPr>
        <w:t xml:space="preserve">solve the problem and obtain the solution, and compare the obtained solution with that of the actual answer. </w:t>
      </w:r>
    </w:p>
    <w:p w14:paraId="0F079528" w14:textId="01FC5A61" w:rsidR="0035424A" w:rsidRDefault="0035424A" w:rsidP="0035424A">
      <w:pPr>
        <w:pStyle w:val="NormalWeb"/>
        <w:spacing w:after="240" w:afterAutospacing="0"/>
        <w:ind w:left="-218"/>
        <w:jc w:val="both"/>
        <w:rPr>
          <w:rFonts w:ascii="Times" w:hAnsi="Times"/>
        </w:rPr>
      </w:pPr>
      <w:r>
        <w:rPr>
          <w:rFonts w:ascii="Times" w:hAnsi="Times"/>
        </w:rPr>
        <w:t>Code:</w:t>
      </w:r>
    </w:p>
    <w:p w14:paraId="21F35630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r/bin/env python</w:t>
      </w:r>
    </w:p>
    <w:p w14:paraId="0F3E308E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coding: utf-8</w:t>
      </w:r>
    </w:p>
    <w:p w14:paraId="5FD9652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20A00B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]:</w:t>
      </w:r>
    </w:p>
    <w:p w14:paraId="44C9BF13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B412E6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numpy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np</w:t>
      </w:r>
    </w:p>
    <w:p w14:paraId="3945B09C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sys</w:t>
      </w:r>
    </w:p>
    <w:p w14:paraId="41952D35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F4309C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### First half of question that is to generate B</w:t>
      </w:r>
    </w:p>
    <w:p w14:paraId="3CF988CB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01AF75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]:</w:t>
      </w:r>
    </w:p>
    <w:p w14:paraId="77B501EE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17ECE9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= </w:t>
      </w: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[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0EE8A4C1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[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0E05283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[</w:t>
      </w:r>
      <w:proofErr w:type="gramStart"/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])</w:t>
      </w:r>
    </w:p>
    <w:p w14:paraId="76E40D2F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</w:t>
      </w:r>
    </w:p>
    <w:p w14:paraId="25DAAA0E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BA96CE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3]:</w:t>
      </w:r>
    </w:p>
    <w:p w14:paraId="21382DC3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3404BEA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=</w:t>
      </w: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 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, -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,  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])</w:t>
      </w:r>
    </w:p>
    <w:p w14:paraId="54ACFAB7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</w:t>
      </w:r>
    </w:p>
    <w:p w14:paraId="0B1B2CDB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948708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4]:</w:t>
      </w:r>
    </w:p>
    <w:p w14:paraId="590CFD98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699931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dot(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, x) </w:t>
      </w: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expected B</w:t>
      </w:r>
    </w:p>
    <w:p w14:paraId="0826D900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5F9390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lastRenderedPageBreak/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]:</w:t>
      </w:r>
    </w:p>
    <w:p w14:paraId="4EACEEDA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5B53FE7B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### Remaining part to derive x from Ax=B</w:t>
      </w:r>
    </w:p>
    <w:p w14:paraId="405693FE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47852E9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5]:</w:t>
      </w:r>
    </w:p>
    <w:p w14:paraId="2711941B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6B930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Reading number of unknowns</w:t>
      </w:r>
    </w:p>
    <w:p w14:paraId="01F3FE09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 = 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t(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put('number of unknowns: '))</w:t>
      </w:r>
    </w:p>
    <w:p w14:paraId="0865633C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49C9E9C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6]:</w:t>
      </w:r>
    </w:p>
    <w:p w14:paraId="777D9EC6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411A43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 = </w:t>
      </w: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zeros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n,n+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41995607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taking input for A|B</w:t>
      </w:r>
    </w:p>
    <w:p w14:paraId="328634A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424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nter "A|B" matrix:'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19E5935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_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):</w:t>
      </w:r>
    </w:p>
    <w:p w14:paraId="12D13A19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__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+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7FAE7D83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[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][__] = </w:t>
      </w:r>
      <w:r w:rsidRPr="0035424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35424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b</w:t>
      </w: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+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{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_+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35424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'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411FFC7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8E526E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7]:</w:t>
      </w:r>
    </w:p>
    <w:p w14:paraId="6BFD1755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74FBC2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 = </w:t>
      </w: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[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0DEB204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[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10417B91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[</w:t>
      </w:r>
      <w:proofErr w:type="gramStart"/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3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])</w:t>
      </w:r>
    </w:p>
    <w:p w14:paraId="3B2E1942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28BB990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8]:</w:t>
      </w:r>
    </w:p>
    <w:p w14:paraId="755AB92D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47EFAE5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</w:t>
      </w:r>
    </w:p>
    <w:p w14:paraId="066BED4D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7B48BC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]:</w:t>
      </w:r>
    </w:p>
    <w:p w14:paraId="15A2431E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0CF5A241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9]:</w:t>
      </w:r>
    </w:p>
    <w:p w14:paraId="465E4E9C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FA9CF3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 = </w:t>
      </w: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zeros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) </w:t>
      </w: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solution matrix</w:t>
      </w:r>
    </w:p>
    <w:p w14:paraId="6B63EDCB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A6649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0]:</w:t>
      </w:r>
    </w:p>
    <w:p w14:paraId="516D67E4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D3785D8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gauss elimination</w:t>
      </w:r>
    </w:p>
    <w:p w14:paraId="06169E8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CCBE8EC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):</w:t>
      </w:r>
    </w:p>
    <w:p w14:paraId="25B37DB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ab[i][i] == 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0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71EA1F4E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ys.exit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424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Divide by zero detected!'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DBFE707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j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+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n):</w:t>
      </w:r>
    </w:p>
    <w:p w14:paraId="060EBC68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ratio = ab[j][i]/ab[i][i]</w:t>
      </w:r>
    </w:p>
    <w:p w14:paraId="7E5E927B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k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+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0D267B70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ab[j][k] = ab[j][k] - ratio * ab[i][k]</w:t>
      </w:r>
    </w:p>
    <w:p w14:paraId="185A29D1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ab</w:t>
      </w:r>
    </w:p>
    <w:p w14:paraId="5602FE42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BE100D1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1]:</w:t>
      </w:r>
    </w:p>
    <w:p w14:paraId="11E93FC6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404D58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back substitution</w:t>
      </w:r>
    </w:p>
    <w:p w14:paraId="09E40E93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s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0D0FDC92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[n-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ab[n-</w:t>
      </w:r>
      <w:proofErr w:type="gramStart"/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]/ab[n-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n-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348D853C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-</w:t>
      </w:r>
      <w:proofErr w:type="gramStart"/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43D317A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x[i] = ab[i][n]</w:t>
      </w:r>
    </w:p>
    <w:p w14:paraId="2A9FF7A1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j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+</w:t>
      </w:r>
      <w:proofErr w:type="gramStart"/>
      <w:r w:rsidRPr="0035424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n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55EB9AF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x[i] = x[i] - ab[i][</w:t>
      </w: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]*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[j]</w:t>
      </w:r>
    </w:p>
    <w:p w14:paraId="4AA456B6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x[i] = x[i]/ab[i][i]</w:t>
      </w:r>
    </w:p>
    <w:p w14:paraId="1D9F5651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x</w:t>
      </w:r>
    </w:p>
    <w:p w14:paraId="04BF1EDF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310026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2]:</w:t>
      </w:r>
    </w:p>
    <w:p w14:paraId="083884B5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47C71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e(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BAD345E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EBEB56C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3]:</w:t>
      </w:r>
    </w:p>
    <w:p w14:paraId="45429759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6B50421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s(</w:t>
      </w:r>
      <w:proofErr w:type="gramEnd"/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96C34D1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32ECB4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4]:</w:t>
      </w:r>
    </w:p>
    <w:p w14:paraId="17AF6067" w14:textId="77777777" w:rsidR="0035424A" w:rsidRPr="0035424A" w:rsidRDefault="0035424A" w:rsidP="0035424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120CEF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Printing solution martix "x"</w:t>
      </w:r>
    </w:p>
    <w:p w14:paraId="55870B88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424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35424A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5424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Values of unknown are as follows: '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8D25106" w14:textId="77777777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 </w:t>
      </w:r>
      <w:r w:rsidRPr="0035424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):</w:t>
      </w:r>
    </w:p>
    <w:p w14:paraId="4B838A1A" w14:textId="73B987D1" w:rsidR="0035424A" w:rsidRPr="0035424A" w:rsidRDefault="0035424A" w:rsidP="00354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35424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35424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</w:t>
      </w: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35424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= </w:t>
      </w: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[i]</w:t>
      </w:r>
      <w:r w:rsidRPr="0035424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35424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35424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923FA67" w14:textId="0F416611" w:rsidR="0035424A" w:rsidRDefault="0035424A" w:rsidP="0035424A">
      <w:pPr>
        <w:pStyle w:val="NormalWeb"/>
        <w:spacing w:after="240" w:afterAutospacing="0"/>
        <w:ind w:left="-218"/>
        <w:jc w:val="both"/>
      </w:pPr>
      <w:r>
        <w:lastRenderedPageBreak/>
        <w:t xml:space="preserve">Question used for </w:t>
      </w:r>
      <w:r w:rsidR="00D71291">
        <w:t>checking algorithm</w:t>
      </w:r>
      <w:r>
        <w:t>:</w:t>
      </w:r>
    </w:p>
    <w:p w14:paraId="67B2EBD3" w14:textId="1B01A4DD" w:rsidR="0035424A" w:rsidRDefault="0035424A" w:rsidP="0035424A">
      <w:pPr>
        <w:pStyle w:val="NormalWeb"/>
        <w:spacing w:after="240" w:afterAutospacing="0"/>
        <w:ind w:left="-218"/>
        <w:jc w:val="both"/>
      </w:pPr>
      <w:r>
        <w:rPr>
          <w:noProof/>
        </w:rPr>
        <w:drawing>
          <wp:inline distT="0" distB="0" distL="0" distR="0" wp14:anchorId="7B7536AF" wp14:editId="15EF5E4E">
            <wp:extent cx="5731510" cy="7517080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7219"/>
                    <a:stretch/>
                  </pic:blipFill>
                  <pic:spPr bwMode="auto">
                    <a:xfrm>
                      <a:off x="0" y="0"/>
                      <a:ext cx="5731510" cy="7517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F2C4D8" w14:textId="77777777" w:rsidR="0035424A" w:rsidRPr="00C764BE" w:rsidRDefault="0035424A" w:rsidP="0035424A">
      <w:pPr>
        <w:pStyle w:val="NormalWeb"/>
        <w:spacing w:after="240" w:afterAutospacing="0"/>
        <w:ind w:left="-218"/>
        <w:jc w:val="both"/>
      </w:pPr>
    </w:p>
    <w:p w14:paraId="09FE91F3" w14:textId="77777777" w:rsidR="0055411F" w:rsidRDefault="0055411F">
      <w:pPr>
        <w:rPr>
          <w:rFonts w:ascii="Times" w:eastAsia="Times New Roman" w:hAnsi="Times" w:cs="Times New Roman"/>
          <w:lang w:eastAsia="en-GB"/>
        </w:rPr>
      </w:pPr>
      <w:r>
        <w:rPr>
          <w:rFonts w:ascii="Times" w:hAnsi="Times"/>
        </w:rPr>
        <w:br w:type="page"/>
      </w:r>
    </w:p>
    <w:p w14:paraId="2766632C" w14:textId="05BEF661" w:rsidR="00271928" w:rsidRPr="006032B5" w:rsidRDefault="00271928" w:rsidP="00C764BE">
      <w:pPr>
        <w:pStyle w:val="NormalWeb"/>
        <w:numPr>
          <w:ilvl w:val="0"/>
          <w:numId w:val="1"/>
        </w:numPr>
        <w:spacing w:after="240" w:afterAutospacing="0"/>
        <w:ind w:hanging="720"/>
        <w:jc w:val="both"/>
      </w:pPr>
      <w:r w:rsidRPr="00C764BE">
        <w:rPr>
          <w:rFonts w:ascii="Times" w:hAnsi="Times"/>
        </w:rPr>
        <w:lastRenderedPageBreak/>
        <w:t>Write a problem to solve Problem 1 using Crout’s (LU decomposition) method.</w:t>
      </w:r>
    </w:p>
    <w:p w14:paraId="626D7410" w14:textId="4DA41980" w:rsidR="006032B5" w:rsidRDefault="006032B5" w:rsidP="006032B5">
      <w:pPr>
        <w:pStyle w:val="NormalWeb"/>
        <w:spacing w:after="240" w:afterAutospacing="0"/>
        <w:ind w:left="-218"/>
        <w:jc w:val="both"/>
        <w:rPr>
          <w:rFonts w:ascii="Times" w:hAnsi="Times"/>
        </w:rPr>
      </w:pPr>
      <w:r>
        <w:rPr>
          <w:rFonts w:ascii="Times" w:hAnsi="Times"/>
        </w:rPr>
        <w:t>Code:</w:t>
      </w:r>
    </w:p>
    <w:p w14:paraId="77DF55BC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r/bin/env python</w:t>
      </w:r>
    </w:p>
    <w:p w14:paraId="4DE8FA8B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coding: utf-8</w:t>
      </w:r>
    </w:p>
    <w:p w14:paraId="7DE07A0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7B6BFC7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# LU decomposition</w:t>
      </w:r>
    </w:p>
    <w:p w14:paraId="28E80FBC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B05BFD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]:</w:t>
      </w:r>
    </w:p>
    <w:p w14:paraId="2DC5D7B2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F098E4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numpy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dot</w:t>
      </w:r>
    </w:p>
    <w:p w14:paraId="3E261268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numpy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zeros,array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product,diagonal</w:t>
      </w:r>
    </w:p>
    <w:p w14:paraId="559D06BB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pprint</w:t>
      </w:r>
    </w:p>
    <w:p w14:paraId="041823CE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scipy</w:t>
      </w:r>
    </w:p>
    <w:p w14:paraId="2D225095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cipy.linalg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</w:t>
      </w: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SciPy Linear Algebra Library</w:t>
      </w:r>
    </w:p>
    <w:p w14:paraId="187A2731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numpy</w:t>
      </w:r>
    </w:p>
    <w:p w14:paraId="213E4C15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numpy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np</w:t>
      </w:r>
    </w:p>
    <w:p w14:paraId="6DF98DD4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C2F3CE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]:</w:t>
      </w:r>
    </w:p>
    <w:p w14:paraId="670FEDFD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2A000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array from question 1</w:t>
      </w:r>
    </w:p>
    <w:p w14:paraId="0B506683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=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[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26797221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[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1C1C1ADB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[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])</w:t>
      </w:r>
    </w:p>
    <w:p w14:paraId="7D3F063E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DF6BAF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3]:</w:t>
      </w:r>
    </w:p>
    <w:p w14:paraId="17331FD3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588FE3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=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 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, 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 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3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2394ADB7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D90C71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4]:</w:t>
      </w:r>
    </w:p>
    <w:p w14:paraId="36BEFF0D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84B71CF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Udecomp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6159F51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n =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)</w:t>
      </w:r>
    </w:p>
    <w:p w14:paraId="531CDDA8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k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n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5704F80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k+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n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0A69055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a[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,k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!= 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0FBD482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lam = a [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,k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/a[k,k]</w:t>
      </w:r>
    </w:p>
    <w:p w14:paraId="381471F1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a[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,k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n] = a[i,k+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n] - lam*a[k,k+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n]</w:t>
      </w:r>
    </w:p>
    <w:p w14:paraId="036407E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a[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,k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lam</w:t>
      </w:r>
    </w:p>
    <w:p w14:paraId="2F905BEC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a</w:t>
      </w:r>
    </w:p>
    <w:p w14:paraId="50234440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FE2B15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lastRenderedPageBreak/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5]:</w:t>
      </w:r>
    </w:p>
    <w:p w14:paraId="78C7AAAE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EBBE56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</w:t>
      </w:r>
    </w:p>
    <w:p w14:paraId="54F1BD16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8EFD8A5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6]:</w:t>
      </w:r>
    </w:p>
    <w:p w14:paraId="0457221D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C462CB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[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120EB853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C212EE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7]:</w:t>
      </w:r>
    </w:p>
    <w:p w14:paraId="055D18F2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F929F47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= LUdecomp(a)</w:t>
      </w:r>
    </w:p>
    <w:p w14:paraId="16F55CCF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F627E5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8]:</w:t>
      </w:r>
    </w:p>
    <w:p w14:paraId="47656CF5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11DB02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</w:t>
      </w:r>
    </w:p>
    <w:p w14:paraId="5D0B93B2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02E07CE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9]:</w:t>
      </w:r>
    </w:p>
    <w:p w14:paraId="20EE3225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D0673C8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ows=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)</w:t>
      </w:r>
    </w:p>
    <w:p w14:paraId="2B949E4B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ls=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[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7F89669A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322D76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0]:</w:t>
      </w:r>
    </w:p>
    <w:p w14:paraId="0106EA1A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14F9FF2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zm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ws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 </w:t>
      </w:r>
      <w:r w:rsidRPr="006032B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s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 </w:t>
      </w:r>
      <w:r w:rsidRPr="006032B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 </w:t>
      </w: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make zero matrix</w:t>
      </w:r>
    </w:p>
    <w:p w14:paraId="66B7B8BE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matrix =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zeros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rows,cols))</w:t>
      </w:r>
    </w:p>
    <w:p w14:paraId="31372E58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rows):</w:t>
      </w:r>
    </w:p>
    <w:p w14:paraId="2CF9C4FB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j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ols):</w:t>
      </w:r>
    </w:p>
    <w:p w14:paraId="050690F4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==j:</w:t>
      </w:r>
    </w:p>
    <w:p w14:paraId="67F383DB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matrix[i][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]=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041650A3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7203C27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matrix[i][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]=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5AB0942F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m =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py.array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matrix) </w:t>
      </w:r>
    </w:p>
    <w:p w14:paraId="4331BE1E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m</w:t>
      </w:r>
    </w:p>
    <w:p w14:paraId="66576614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1F3FDA9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1]:</w:t>
      </w:r>
    </w:p>
    <w:p w14:paraId="4857018E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E3712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=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zm(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C792429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E6D12CF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lastRenderedPageBreak/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2]:</w:t>
      </w:r>
    </w:p>
    <w:p w14:paraId="197767D8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D77860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=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zm(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931C97A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0B158C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3]:</w:t>
      </w:r>
    </w:p>
    <w:p w14:paraId="22469FF6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735CD7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</w:t>
      </w:r>
    </w:p>
    <w:p w14:paraId="06BD47A0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6717C59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4]:</w:t>
      </w:r>
    </w:p>
    <w:p w14:paraId="6ABC3726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9C9E52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kel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007290C0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dc=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diagonal counter</w:t>
      </w:r>
    </w:p>
    <w:p w14:paraId="4627CAE0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rows):</w:t>
      </w:r>
    </w:p>
    <w:p w14:paraId="7F9EC4E5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dc=dc+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08F4827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j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ols):</w:t>
      </w:r>
    </w:p>
    <w:p w14:paraId="273E2A69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j&lt;dc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6EDB871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L[i][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]=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[i][j]</w:t>
      </w:r>
    </w:p>
    <w:p w14:paraId="38C986A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264009C4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U[i][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]=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[i][j]</w:t>
      </w:r>
    </w:p>
    <w:p w14:paraId="01C36E29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,L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U</w:t>
      </w:r>
    </w:p>
    <w:p w14:paraId="4165D916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45F1B0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5]:</w:t>
      </w:r>
    </w:p>
    <w:p w14:paraId="4555F5D5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C4C0D4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kel(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,L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U)</w:t>
      </w:r>
    </w:p>
    <w:p w14:paraId="50262D54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A5BEB7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6]:</w:t>
      </w:r>
    </w:p>
    <w:p w14:paraId="68924C18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7E17D9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 =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linalg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olve(L, b)</w:t>
      </w:r>
    </w:p>
    <w:p w14:paraId="3365C596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</w:t>
      </w:r>
    </w:p>
    <w:p w14:paraId="6259D897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D7158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7]:</w:t>
      </w:r>
    </w:p>
    <w:p w14:paraId="75620C32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7ADBC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 =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linalg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olve(U, v)</w:t>
      </w:r>
    </w:p>
    <w:p w14:paraId="7D4EB782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</w:t>
      </w:r>
    </w:p>
    <w:p w14:paraId="4FE30258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73341E" w14:textId="52DDB738" w:rsidR="006032B5" w:rsidRDefault="006032B5">
      <w:pPr>
        <w:rPr>
          <w:rFonts w:ascii="Times New Roman" w:eastAsia="Times New Roman" w:hAnsi="Times New Roman" w:cs="Times New Roman"/>
          <w:lang w:eastAsia="en-GB"/>
        </w:rPr>
      </w:pPr>
      <w:r>
        <w:br w:type="page"/>
      </w:r>
    </w:p>
    <w:p w14:paraId="4C24A7AE" w14:textId="29C8F515" w:rsidR="00271928" w:rsidRPr="00C764BE" w:rsidRDefault="00271928" w:rsidP="00C764BE">
      <w:pPr>
        <w:pStyle w:val="ListParagraph"/>
        <w:numPr>
          <w:ilvl w:val="0"/>
          <w:numId w:val="1"/>
        </w:numPr>
        <w:ind w:hanging="720"/>
        <w:jc w:val="both"/>
        <w:rPr>
          <w:rFonts w:ascii="Times New Roman" w:hAnsi="Times New Roman" w:cs="Times New Roman"/>
        </w:rPr>
      </w:pPr>
      <w:r w:rsidRPr="00C764BE">
        <w:rPr>
          <w:rFonts w:ascii="Times New Roman" w:hAnsi="Times New Roman" w:cs="Times New Roman"/>
        </w:rPr>
        <w:lastRenderedPageBreak/>
        <w:t>Solve the following problem by the tri</w:t>
      </w:r>
      <w:r w:rsidR="00C764BE">
        <w:rPr>
          <w:rFonts w:ascii="Times New Roman" w:hAnsi="Times New Roman" w:cs="Times New Roman"/>
        </w:rPr>
        <w:t>-</w:t>
      </w:r>
      <w:r w:rsidRPr="00C764BE">
        <w:rPr>
          <w:rFonts w:ascii="Times New Roman" w:hAnsi="Times New Roman" w:cs="Times New Roman"/>
        </w:rPr>
        <w:t>diagonal matrix method (Thomas algorithm).</w:t>
      </w:r>
    </w:p>
    <w:p w14:paraId="68435165" w14:textId="3EC0038C" w:rsidR="00271928" w:rsidRDefault="00271928" w:rsidP="00271928"/>
    <w:p w14:paraId="20981895" w14:textId="47CD228C" w:rsidR="00495B76" w:rsidRDefault="007A7880" w:rsidP="00495B76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9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2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8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9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1</m:t>
                    </m:r>
                  </m:e>
                </m:mr>
              </m:m>
            </m:e>
          </m:d>
        </m:oMath>
      </m:oMathPara>
    </w:p>
    <w:p w14:paraId="11721514" w14:textId="05F3D69D" w:rsidR="00495B76" w:rsidRDefault="00495B76" w:rsidP="00495B76"/>
    <w:p w14:paraId="23042495" w14:textId="130C575D" w:rsidR="006032B5" w:rsidRDefault="00B9470D" w:rsidP="00271928">
      <w:r>
        <w:t>Note that the value of each unknown is 1.</w:t>
      </w:r>
    </w:p>
    <w:p w14:paraId="5B803DA9" w14:textId="61CA630B" w:rsidR="006032B5" w:rsidRDefault="006032B5" w:rsidP="00271928"/>
    <w:p w14:paraId="2C46975B" w14:textId="2D9E462E" w:rsidR="006032B5" w:rsidRDefault="006032B5" w:rsidP="00271928">
      <w:r>
        <w:t>Code:</w:t>
      </w:r>
    </w:p>
    <w:p w14:paraId="36EC9F7D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r/bin/env python</w:t>
      </w:r>
    </w:p>
    <w:p w14:paraId="2EAF3CD4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coding: utf-8</w:t>
      </w:r>
    </w:p>
    <w:p w14:paraId="13BD5042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BCB324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]:</w:t>
      </w:r>
    </w:p>
    <w:p w14:paraId="42314AA3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80931E4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numpy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np</w:t>
      </w:r>
    </w:p>
    <w:p w14:paraId="13CC0080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3BEDF8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# Tri Diagonal Matrix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Algorithm(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homas algorithm)</w:t>
      </w:r>
    </w:p>
    <w:p w14:paraId="5A24F0CC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636BAAB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]:</w:t>
      </w:r>
    </w:p>
    <w:p w14:paraId="0CA415EE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E9FCD8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driver code / question</w:t>
      </w:r>
    </w:p>
    <w:p w14:paraId="6495927B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=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[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5921525F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[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6E61F09C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[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3E58724E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[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6225E7E3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[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633DC93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[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545DA723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[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27E1C73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[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1BA4C9EC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[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gramStart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],</w:t>
      </w:r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typ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032B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  </w:t>
      </w:r>
    </w:p>
    <w:p w14:paraId="1BE33203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02574E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3]:</w:t>
      </w:r>
    </w:p>
    <w:p w14:paraId="52DC50B5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1115E1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en=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alen = len(A)</w:t>
      </w:r>
    </w:p>
    <w:p w14:paraId="4F8148AE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2DCE234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582C8CD2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4023444F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d1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len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4005362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c.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end(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B8B916C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lastRenderedPageBreak/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d2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len):</w:t>
      </w:r>
    </w:p>
    <w:p w14:paraId="7456A643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d.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end(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B3543DD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d3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len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057941F1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.append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7E36710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F5803F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4]:</w:t>
      </w:r>
    </w:p>
    <w:p w14:paraId="2A45A38A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9FB6E1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 =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 </w:t>
      </w:r>
    </w:p>
    <w:p w14:paraId="2637B619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251A730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5]:</w:t>
      </w:r>
    </w:p>
    <w:p w14:paraId="5187A890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5A8B21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omasalgo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6032B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89863A2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32EDE2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nf = </w:t>
      </w:r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d) </w:t>
      </w: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number of equations</w:t>
      </w:r>
    </w:p>
    <w:p w14:paraId="21DCBB23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ac, bc, cc, dc = </w:t>
      </w:r>
      <w:proofErr w:type="gramStart"/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p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, (a, b, c, d)) </w:t>
      </w: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copy arrays</w:t>
      </w:r>
    </w:p>
    <w:p w14:paraId="2C0404DC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t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nf):</w:t>
      </w:r>
    </w:p>
    <w:p w14:paraId="313B28EA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mc = ac[it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/bc[it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459D6D4D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bc[it] = bc[it] - mc*cc[it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</w:t>
      </w:r>
    </w:p>
    <w:p w14:paraId="43770A13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dc[it] = dc[it] - mc*dc[it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48CA5258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C5D2D6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c = bc</w:t>
      </w:r>
    </w:p>
    <w:p w14:paraId="04361F8E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c[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dc[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/bc[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2B654CD3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410401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l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032B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f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-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14393E6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xc[il] = (dc[il]-cc[il]*xc[il+</w:t>
      </w:r>
      <w:r w:rsidRPr="006032B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/bc[il]</w:t>
      </w:r>
    </w:p>
    <w:p w14:paraId="388DA9DC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BA2574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032B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xc</w:t>
      </w:r>
    </w:p>
    <w:p w14:paraId="5CC94447" w14:textId="19798E5B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4D524D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0]:</w:t>
      </w:r>
    </w:p>
    <w:p w14:paraId="215B2D24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1DF7766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omasalgo(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, d, e, B)</w:t>
      </w:r>
    </w:p>
    <w:p w14:paraId="34F45C2C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80CED7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### comparing answers only for reference</w:t>
      </w:r>
    </w:p>
    <w:p w14:paraId="718BD330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31C469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1]:</w:t>
      </w:r>
    </w:p>
    <w:p w14:paraId="3C48C03E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E03EB08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linalg</w:t>
      </w:r>
      <w:proofErr w:type="gramEnd"/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olve(A, B)</w:t>
      </w:r>
    </w:p>
    <w:p w14:paraId="075C69F3" w14:textId="77777777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F595329" w14:textId="77777777" w:rsidR="006032B5" w:rsidRPr="006032B5" w:rsidRDefault="006032B5" w:rsidP="006032B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6032B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]:</w:t>
      </w:r>
    </w:p>
    <w:p w14:paraId="20D83B77" w14:textId="35D6AAC2" w:rsidR="006032B5" w:rsidRPr="006032B5" w:rsidRDefault="006032B5" w:rsidP="006032B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032B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22731D53" w14:textId="2BDC3D31" w:rsidR="00271928" w:rsidRDefault="001662E7" w:rsidP="006E324E">
      <w:pPr>
        <w:pStyle w:val="ListParagraph"/>
        <w:numPr>
          <w:ilvl w:val="0"/>
          <w:numId w:val="1"/>
        </w:numPr>
        <w:spacing w:after="240"/>
        <w:ind w:left="505" w:hanging="720"/>
      </w:pPr>
      <w:r>
        <w:lastRenderedPageBreak/>
        <w:t xml:space="preserve">Solve the following problem using </w:t>
      </w:r>
      <w:r w:rsidR="006E324E">
        <w:t>Gauss</w:t>
      </w:r>
      <w:r w:rsidR="005C37E0">
        <w:t>-</w:t>
      </w:r>
      <w:r w:rsidR="006E324E">
        <w:t>Jacobi and Gauss</w:t>
      </w:r>
      <w:r w:rsidR="005C37E0">
        <w:t>-</w:t>
      </w:r>
      <w:r w:rsidR="006E324E">
        <w:t>Seidel methods</w:t>
      </w:r>
      <w:r>
        <w:t>.</w:t>
      </w:r>
    </w:p>
    <w:p w14:paraId="094192E8" w14:textId="38FE99D6" w:rsidR="001662E7" w:rsidRDefault="007A7880" w:rsidP="006E324E">
      <w:pPr>
        <w:ind w:left="142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7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4</m:t>
                        </m:r>
                      </m:den>
                    </m:f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7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8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7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8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9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6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7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6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7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8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6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7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8</m:t>
                        </m:r>
                      </m:den>
                    </m:f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f>
                      <m:fPr>
                        <m:type m:val="skw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 w14:paraId="0F9C63D4" w14:textId="1A606742" w:rsidR="001662E7" w:rsidRDefault="001662E7" w:rsidP="001662E7">
      <w:pPr>
        <w:pStyle w:val="ListParagraph"/>
      </w:pPr>
    </w:p>
    <w:p w14:paraId="7F661182" w14:textId="0761A28E" w:rsidR="005B0D1D" w:rsidRDefault="005B0D1D" w:rsidP="001662E7">
      <w:pPr>
        <w:pStyle w:val="ListParagraph"/>
      </w:pPr>
      <w:r>
        <w:t>The exact solution is {1,1,1,1,1}. Solve the problem in single and double precision and comment on the results</w:t>
      </w:r>
    </w:p>
    <w:p w14:paraId="47A5DF67" w14:textId="32A44BFF" w:rsidR="006032B5" w:rsidRDefault="006032B5" w:rsidP="006032B5"/>
    <w:p w14:paraId="640438FF" w14:textId="36E2BCD3" w:rsidR="006032B5" w:rsidRDefault="006032B5" w:rsidP="006032B5">
      <w:r>
        <w:t>Code:</w:t>
      </w:r>
    </w:p>
    <w:p w14:paraId="3372B37C" w14:textId="31BFA312" w:rsidR="006032B5" w:rsidRDefault="006032B5" w:rsidP="006032B5"/>
    <w:p w14:paraId="2A9DCB2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r/bin/env python</w:t>
      </w:r>
    </w:p>
    <w:p w14:paraId="02878671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coding: utf-8</w:t>
      </w:r>
    </w:p>
    <w:p w14:paraId="243D466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C30E2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]:</w:t>
      </w:r>
    </w:p>
    <w:p w14:paraId="1F03B1A3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C2732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pandas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pd </w:t>
      </w:r>
    </w:p>
    <w:p w14:paraId="1DC8C789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9B8BF1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]:</w:t>
      </w:r>
    </w:p>
    <w:p w14:paraId="7C5466BA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F5E70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= [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10ACE25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5373110B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0061C81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4246B05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] </w:t>
      </w:r>
    </w:p>
    <w:p w14:paraId="2CE7CF1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 = [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5400E3F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4136A4E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6860AC1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5FB6284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] </w:t>
      </w:r>
    </w:p>
    <w:p w14:paraId="6A34CBD1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7BF37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3]:</w:t>
      </w:r>
    </w:p>
    <w:p w14:paraId="5C37A3DF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969014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</w:t>
      </w:r>
    </w:p>
    <w:p w14:paraId="742248F2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556B84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4]:</w:t>
      </w:r>
    </w:p>
    <w:p w14:paraId="020A8DAF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EA272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</w:t>
      </w:r>
    </w:p>
    <w:p w14:paraId="56EDB075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7975171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5]:</w:t>
      </w:r>
    </w:p>
    <w:p w14:paraId="031C4D32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CA356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[</w:t>
      </w:r>
      <w:proofErr w:type="gramEnd"/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3B7094A1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02C2F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6]:</w:t>
      </w:r>
    </w:p>
    <w:p w14:paraId="29FEA62C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39A60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Start"/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End"/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3A3FFD0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1 = 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proofErr w:type="gramStart"/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-(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2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3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4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5)))/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599A62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x1</w:t>
      </w:r>
    </w:p>
    <w:p w14:paraId="52880CF8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866680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7]:</w:t>
      </w:r>
    </w:p>
    <w:p w14:paraId="1BB19788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0EFEB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Start"/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End"/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654EA92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2 = 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proofErr w:type="gramStart"/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-(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1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3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4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5)))/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5BCA5A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x2</w:t>
      </w:r>
    </w:p>
    <w:p w14:paraId="012C832B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3B0A74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8]:</w:t>
      </w:r>
    </w:p>
    <w:p w14:paraId="4B0DC0B5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A6BF6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Start"/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End"/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D0993E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3 = 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proofErr w:type="gramStart"/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-(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1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2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4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5)))/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37BFBAE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x3</w:t>
      </w:r>
    </w:p>
    <w:p w14:paraId="3673183B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87556F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9]:</w:t>
      </w:r>
    </w:p>
    <w:p w14:paraId="489713A8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6D9F5A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Start"/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End"/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52B2483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4 = 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proofErr w:type="gramStart"/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-(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1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2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3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5)))/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C89F89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x4</w:t>
      </w:r>
    </w:p>
    <w:p w14:paraId="7412AE0A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BABB923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0]:</w:t>
      </w:r>
    </w:p>
    <w:p w14:paraId="55EA1ECC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AC62F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Start"/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End"/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2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3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4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D5D2B9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5 = 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proofErr w:type="gramStart"/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-(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1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2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3)+(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x4)))/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A5E30D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  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x5</w:t>
      </w:r>
    </w:p>
    <w:p w14:paraId="2A84CB60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7AF3D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32]:</w:t>
      </w:r>
    </w:p>
    <w:p w14:paraId="5EE99ABB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42E1DC0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1]:</w:t>
      </w:r>
    </w:p>
    <w:p w14:paraId="6DC338E2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6A1A5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setting solytion to 0</w:t>
      </w:r>
    </w:p>
    <w:p w14:paraId="0281F06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1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4DF03CB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2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1456132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3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45295B0B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4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5E967E5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5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4E7A15D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list for storing values</w:t>
      </w:r>
    </w:p>
    <w:p w14:paraId="3CA5B0F4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1l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3B82492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2l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103DF03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3l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3335D9B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4l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33EDB92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5l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41E553E1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CFAD7E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2]:</w:t>
      </w:r>
    </w:p>
    <w:p w14:paraId="5B3F6A94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E88543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gauss seidal</w:t>
      </w:r>
    </w:p>
    <w:p w14:paraId="354D187B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00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69B108E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count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47AFD7DE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i=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i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</w:t>
      </w:r>
    </w:p>
    <w:p w14:paraId="3FF937D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56E004E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1l.append(x1)</w:t>
      </w:r>
    </w:p>
    <w:p w14:paraId="6B29DF6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2l.append(x2)</w:t>
      </w:r>
    </w:p>
    <w:p w14:paraId="406D1E9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3l.append(x3)</w:t>
      </w:r>
    </w:p>
    <w:p w14:paraId="353B06C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4l.append(x4)</w:t>
      </w:r>
    </w:p>
    <w:p w14:paraId="347FF98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5l.append(x5)</w:t>
      </w:r>
    </w:p>
    <w:p w14:paraId="2C9485D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int(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added to list")</w:t>
      </w:r>
    </w:p>
    <w:p w14:paraId="58DF3BC1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</w:t>
      </w:r>
    </w:p>
    <w:p w14:paraId="0704533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1=f1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,x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3,x4,x5)</w:t>
      </w:r>
    </w:p>
    <w:p w14:paraId="4BF99210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x1)</w:t>
      </w:r>
    </w:p>
    <w:p w14:paraId="4065604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2=f2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3,x4,x5)</w:t>
      </w:r>
    </w:p>
    <w:p w14:paraId="0C2B764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x2)</w:t>
      </w:r>
    </w:p>
    <w:p w14:paraId="7A6596F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3=f3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,x4,x5)</w:t>
      </w:r>
    </w:p>
    <w:p w14:paraId="265DC11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x3)</w:t>
      </w:r>
    </w:p>
    <w:p w14:paraId="75C5B29F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4=f4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,x3,x5)</w:t>
      </w:r>
    </w:p>
    <w:p w14:paraId="3C62761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x4)</w:t>
      </w:r>
    </w:p>
    <w:p w14:paraId="28596C2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   x5=f5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,x3,x4)</w:t>
      </w:r>
    </w:p>
    <w:p w14:paraId="0996200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x5)</w:t>
      </w:r>
    </w:p>
    <w:p w14:paraId="5F5797E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int(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executed expressions")   </w:t>
      </w:r>
    </w:p>
    <w:p w14:paraId="3E6BD103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3E343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3]:</w:t>
      </w:r>
    </w:p>
    <w:p w14:paraId="7266BAF5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A1F4F0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f = 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d.DataFrame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57CB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zip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x1l, x2l, x3l, x4l, x5l)), </w:t>
      </w:r>
    </w:p>
    <w:p w14:paraId="4E287DE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umns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1'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2'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3'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4'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5'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 </w:t>
      </w:r>
    </w:p>
    <w:p w14:paraId="02734BD5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30EB5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4]:</w:t>
      </w:r>
    </w:p>
    <w:p w14:paraId="1BC154F5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E4F82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f.tail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51085AD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5E4F65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6]:</w:t>
      </w:r>
    </w:p>
    <w:p w14:paraId="1BCB6629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51B04B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f.iloc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0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 </w:t>
      </w: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for checking any particular iteration</w:t>
      </w:r>
    </w:p>
    <w:p w14:paraId="5890C7CE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54E162F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]:</w:t>
      </w:r>
    </w:p>
    <w:p w14:paraId="5FB5D593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5DCF53B3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04]:</w:t>
      </w:r>
    </w:p>
    <w:p w14:paraId="75CAD80F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1CFB61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1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1888F63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2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595A1A0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3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70A5A063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4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1D06DCFE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5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2B58CCD3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B6783F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1l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5B2FC833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2l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5320390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3l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1638759F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4l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0F05117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5l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507B6DED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34EE5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7]:</w:t>
      </w:r>
    </w:p>
    <w:p w14:paraId="4BA795BB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7280DE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f1(x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3,x4,x5)</w:t>
      </w:r>
    </w:p>
    <w:p w14:paraId="56A986F8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0ABB94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8]:</w:t>
      </w:r>
    </w:p>
    <w:p w14:paraId="16EFA2D3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463DD1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f2(x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3,x4,x5)</w:t>
      </w:r>
    </w:p>
    <w:p w14:paraId="5BBE2123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0A2DF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9]:</w:t>
      </w:r>
    </w:p>
    <w:p w14:paraId="2992E71A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3B8A00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f3(x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,x4,x5)</w:t>
      </w:r>
    </w:p>
    <w:p w14:paraId="5CDFB5E8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527A2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0]:</w:t>
      </w:r>
    </w:p>
    <w:p w14:paraId="3025AB40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2771BF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f4(x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,x3,x5)</w:t>
      </w:r>
    </w:p>
    <w:p w14:paraId="74436867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09243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1]:</w:t>
      </w:r>
    </w:p>
    <w:p w14:paraId="4EBF21EE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857A0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f5(x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,x3,x4)</w:t>
      </w:r>
    </w:p>
    <w:p w14:paraId="3CA76531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E1CBEF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2]:</w:t>
      </w:r>
    </w:p>
    <w:p w14:paraId="7D59866F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873ED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gauss jacobi</w:t>
      </w:r>
    </w:p>
    <w:p w14:paraId="5582BB4F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math</w:t>
      </w:r>
    </w:p>
    <w:p w14:paraId="1358B39F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i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0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4CEFA02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count=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1FDF8CE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\n\n")</w:t>
      </w:r>
    </w:p>
    <w:p w14:paraId="5E2E1FA3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i=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i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</w:t>
      </w:r>
    </w:p>
    <w:p w14:paraId="2A808B41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</w:t>
      </w:r>
    </w:p>
    <w:p w14:paraId="206B0AB1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1t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t)</w:t>
      </w:r>
    </w:p>
    <w:p w14:paraId="4585E61E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2t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t)</w:t>
      </w:r>
    </w:p>
    <w:p w14:paraId="3CD9E11E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3t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3t)</w:t>
      </w:r>
    </w:p>
    <w:p w14:paraId="0D9E1C0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4t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4t)</w:t>
      </w:r>
    </w:p>
    <w:p w14:paraId="05A63A7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5t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5t)</w:t>
      </w:r>
    </w:p>
    <w:p w14:paraId="551DE61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1t=f1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,x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3,x4,x5)</w:t>
      </w:r>
    </w:p>
    <w:p w14:paraId="7710A15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2t=f2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3,x4,x5)</w:t>
      </w:r>
    </w:p>
    <w:p w14:paraId="5409C3FE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3t=f3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,x4,x5)</w:t>
      </w:r>
    </w:p>
    <w:p w14:paraId="15B0D53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4t=f4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,x3,x5)</w:t>
      </w:r>
    </w:p>
    <w:p w14:paraId="3BEFA48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5t=f5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,x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,x3,x4)</w:t>
      </w:r>
    </w:p>
    <w:p w14:paraId="73887057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544A9F8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bs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x1t-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)&lt;</w:t>
      </w:r>
      <w:proofErr w:type="gramEnd"/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*-</w:t>
      </w:r>
      <w:r w:rsidRPr="00E57CB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4DD61944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ached solution"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99413C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</w:p>
    <w:p w14:paraId="30C79D7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lastRenderedPageBreak/>
        <w:t>#    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int(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executed expressions")</w:t>
      </w:r>
    </w:p>
    <w:p w14:paraId="74F0FF2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5C7A417B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1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)</w:t>
      </w:r>
    </w:p>
    <w:p w14:paraId="592EE75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2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)</w:t>
      </w:r>
    </w:p>
    <w:p w14:paraId="776D143F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3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3)</w:t>
      </w:r>
    </w:p>
    <w:p w14:paraId="2EAE9E7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4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4)</w:t>
      </w:r>
    </w:p>
    <w:p w14:paraId="7C01EC2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5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5)</w:t>
      </w:r>
    </w:p>
    <w:p w14:paraId="70CDABD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int(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current values")</w:t>
      </w:r>
    </w:p>
    <w:p w14:paraId="1D4589B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1=x1t</w:t>
      </w:r>
    </w:p>
    <w:p w14:paraId="0FC0A65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2=x2t</w:t>
      </w:r>
    </w:p>
    <w:p w14:paraId="6CB948CA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3=x3t</w:t>
      </w:r>
    </w:p>
    <w:p w14:paraId="1B2A65A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4=x4t</w:t>
      </w:r>
    </w:p>
    <w:p w14:paraId="448A32F3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5=x5t</w:t>
      </w:r>
    </w:p>
    <w:p w14:paraId="04D15D1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6EEDC3E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1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1)</w:t>
      </w:r>
    </w:p>
    <w:p w14:paraId="32824340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2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)</w:t>
      </w:r>
    </w:p>
    <w:p w14:paraId="4A5AB44F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3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3)</w:t>
      </w:r>
    </w:p>
    <w:p w14:paraId="14C40E2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4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4)</w:t>
      </w:r>
    </w:p>
    <w:p w14:paraId="40606ECC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print("x5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,x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5)</w:t>
      </w:r>
    </w:p>
    <w:p w14:paraId="4E876685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int(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temp val assigned")</w:t>
      </w:r>
    </w:p>
    <w:p w14:paraId="3B74D110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0B851700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1l.append(x1)</w:t>
      </w:r>
    </w:p>
    <w:p w14:paraId="0BD019B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2l.append(x2)</w:t>
      </w:r>
    </w:p>
    <w:p w14:paraId="49775C9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3l.append(x3)</w:t>
      </w:r>
    </w:p>
    <w:p w14:paraId="03280844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4l.append(x4)</w:t>
      </w:r>
    </w:p>
    <w:p w14:paraId="31D1D26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x5l.append(x5)</w:t>
      </w:r>
    </w:p>
    <w:p w14:paraId="598167A6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   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int(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"added to list")</w:t>
      </w:r>
    </w:p>
    <w:p w14:paraId="54723EEB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E4A1A0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bs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x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)=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math.inf:</w:t>
      </w:r>
    </w:p>
    <w:p w14:paraId="07195251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n converging"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177A312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E57CB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</w:p>
    <w:p w14:paraId="15B7EBD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4BDF6C26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44CDD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3]:</w:t>
      </w:r>
    </w:p>
    <w:p w14:paraId="4B9A6BE1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297359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f2 = 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d.DataFrame</w:t>
      </w:r>
      <w:proofErr w:type="gramEnd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57CB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57CB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zip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x1l, x2l, x3l, x4l, x5l)), </w:t>
      </w:r>
    </w:p>
    <w:p w14:paraId="173B0AA8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</w:t>
      </w:r>
      <w:r w:rsidRPr="00E57CB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umns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proofErr w:type="gramEnd"/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1'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2'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3'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4'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57CB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x5'</w:t>
      </w: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 </w:t>
      </w:r>
    </w:p>
    <w:p w14:paraId="4F14831B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F685DD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</w:t>
      </w:r>
      <w:proofErr w:type="gramStart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[</w:t>
      </w:r>
      <w:proofErr w:type="gramEnd"/>
      <w:r w:rsidRPr="00E57CB4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24]:</w:t>
      </w:r>
    </w:p>
    <w:p w14:paraId="6C7A4E11" w14:textId="77777777" w:rsidR="00E57CB4" w:rsidRPr="00E57CB4" w:rsidRDefault="00E57CB4" w:rsidP="00E57CB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11D9C3" w14:textId="77777777" w:rsidR="00E57CB4" w:rsidRPr="00E57CB4" w:rsidRDefault="00E57CB4" w:rsidP="00E57CB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57CB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f2</w:t>
      </w:r>
    </w:p>
    <w:p w14:paraId="1FDFBA8A" w14:textId="77777777" w:rsidR="00E57CB4" w:rsidRDefault="00E57CB4" w:rsidP="006032B5"/>
    <w:p w14:paraId="3D93F4A0" w14:textId="43589F7A" w:rsidR="006032B5" w:rsidRPr="00633F91" w:rsidRDefault="00E57CB4" w:rsidP="00633F91">
      <w:pPr>
        <w:jc w:val="center"/>
        <w:rPr>
          <w:sz w:val="32"/>
          <w:szCs w:val="32"/>
        </w:rPr>
      </w:pPr>
      <w:r w:rsidRPr="00633F91">
        <w:rPr>
          <w:sz w:val="32"/>
          <w:szCs w:val="32"/>
        </w:rPr>
        <w:t>**Please refer html files for result</w:t>
      </w:r>
    </w:p>
    <w:sectPr w:rsidR="006032B5" w:rsidRPr="00633F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4B7741"/>
    <w:multiLevelType w:val="hybridMultilevel"/>
    <w:tmpl w:val="4E9E7192"/>
    <w:lvl w:ilvl="0" w:tplc="B82E5F8E">
      <w:start w:val="1"/>
      <w:numFmt w:val="decimal"/>
      <w:lvlText w:val="%1."/>
      <w:lvlJc w:val="left"/>
      <w:pPr>
        <w:ind w:left="502" w:hanging="360"/>
      </w:pPr>
      <w:rPr>
        <w:rFonts w:ascii="Times" w:hAnsi="Times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tzCwMDEyNDYwMDBU0lEKTi0uzszPAykwqgUAtTDnCywAAAA="/>
  </w:docVars>
  <w:rsids>
    <w:rsidRoot w:val="00271928"/>
    <w:rsid w:val="00060640"/>
    <w:rsid w:val="001662E7"/>
    <w:rsid w:val="00271928"/>
    <w:rsid w:val="002B6425"/>
    <w:rsid w:val="0035424A"/>
    <w:rsid w:val="00475F7A"/>
    <w:rsid w:val="00495B76"/>
    <w:rsid w:val="005477FB"/>
    <w:rsid w:val="0055411F"/>
    <w:rsid w:val="005B0D1D"/>
    <w:rsid w:val="005C37E0"/>
    <w:rsid w:val="006032B5"/>
    <w:rsid w:val="00633F91"/>
    <w:rsid w:val="006E324E"/>
    <w:rsid w:val="007A7880"/>
    <w:rsid w:val="00803148"/>
    <w:rsid w:val="00837ADA"/>
    <w:rsid w:val="009C69DF"/>
    <w:rsid w:val="00B9470D"/>
    <w:rsid w:val="00C764BE"/>
    <w:rsid w:val="00D71291"/>
    <w:rsid w:val="00DB684B"/>
    <w:rsid w:val="00E57CB4"/>
    <w:rsid w:val="00F90C4D"/>
    <w:rsid w:val="00FE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C4E4D"/>
  <w15:chartTrackingRefBased/>
  <w15:docId w15:val="{545BA64E-3758-5548-B5B9-8928D32BD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192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27192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719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8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7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4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1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1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6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958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31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0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80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85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68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21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55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744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84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2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643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411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72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48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16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0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85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3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88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489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88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92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69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7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8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1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5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8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0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5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9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14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5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2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5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6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6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9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3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38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07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6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3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2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4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a0ef2c5-70ab-44aa-b8cb-84258fe6b6c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7A5BE2C00F8E4C8C0FFDE1EF17FBE4" ma:contentTypeVersion="5" ma:contentTypeDescription="Create a new document." ma:contentTypeScope="" ma:versionID="9b3ecf38f73f73a7f136f5d14f1b086e">
  <xsd:schema xmlns:xsd="http://www.w3.org/2001/XMLSchema" xmlns:xs="http://www.w3.org/2001/XMLSchema" xmlns:p="http://schemas.microsoft.com/office/2006/metadata/properties" xmlns:ns2="aa0ef2c5-70ab-44aa-b8cb-84258fe6b6c1" targetNamespace="http://schemas.microsoft.com/office/2006/metadata/properties" ma:root="true" ma:fieldsID="19b06f2a51ccceec8f206418c8ea2a01" ns2:_="">
    <xsd:import namespace="aa0ef2c5-70ab-44aa-b8cb-84258fe6b6c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0ef2c5-70ab-44aa-b8cb-84258fe6b6c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579A27-3D5E-43F8-8053-B45D622AE3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55F184-9B52-4881-B6A4-31CDE03C8FA7}">
  <ds:schemaRefs>
    <ds:schemaRef ds:uri="http://schemas.microsoft.com/office/2006/metadata/properties"/>
    <ds:schemaRef ds:uri="http://schemas.microsoft.com/office/infopath/2007/PartnerControls"/>
    <ds:schemaRef ds:uri="aa0ef2c5-70ab-44aa-b8cb-84258fe6b6c1"/>
  </ds:schemaRefs>
</ds:datastoreItem>
</file>

<file path=customXml/itemProps3.xml><?xml version="1.0" encoding="utf-8"?>
<ds:datastoreItem xmlns:ds="http://schemas.openxmlformats.org/officeDocument/2006/customXml" ds:itemID="{AD12B56C-48C0-40EA-9DC0-69BDA53FC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0ef2c5-70ab-44aa-b8cb-84258fe6b6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5</Pages>
  <Words>1401</Words>
  <Characters>799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Mathur</dc:creator>
  <cp:keywords/>
  <dc:description/>
  <cp:lastModifiedBy>KSHITIJ KOYANDE - 70472017016</cp:lastModifiedBy>
  <cp:revision>16</cp:revision>
  <dcterms:created xsi:type="dcterms:W3CDTF">2021-02-19T04:40:00Z</dcterms:created>
  <dcterms:modified xsi:type="dcterms:W3CDTF">2021-02-19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7A5BE2C00F8E4C8C0FFDE1EF17FBE4</vt:lpwstr>
  </property>
</Properties>
</file>